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29E4" w:rsidRDefault="00712D9C">
      <w:r>
        <w:t>Practical Exam Fall 20</w:t>
      </w:r>
      <w:r w:rsidR="00396F8B">
        <w:t>21</w:t>
      </w:r>
      <w:r>
        <w:br/>
        <w:t>Subject: PRF192</w:t>
      </w:r>
      <w:r>
        <w:br/>
        <w:t xml:space="preserve">Duration: </w:t>
      </w:r>
      <w:r w:rsidR="0037622C">
        <w:t>80</w:t>
      </w:r>
      <w:r>
        <w:t>’</w:t>
      </w:r>
    </w:p>
    <w:p w:rsidR="00712D9C" w:rsidRDefault="00712D9C">
      <w:r>
        <w:t xml:space="preserve">Based on C language, you are required to create an application that likes </w:t>
      </w:r>
      <w:r w:rsidR="00031C0B">
        <w:t xml:space="preserve">the </w:t>
      </w:r>
      <w:r>
        <w:t>description below:</w:t>
      </w:r>
    </w:p>
    <w:p w:rsidR="00712D9C" w:rsidRDefault="00712D9C">
      <w:r>
        <w:t>When the program runs, shows a menu:</w:t>
      </w:r>
    </w:p>
    <w:p w:rsidR="00712D9C" w:rsidRDefault="00712D9C" w:rsidP="00712D9C">
      <w:pPr>
        <w:pStyle w:val="ListParagraph"/>
        <w:numPr>
          <w:ilvl w:val="0"/>
          <w:numId w:val="1"/>
        </w:numPr>
      </w:pPr>
      <w:r>
        <w:t>Question 1</w:t>
      </w:r>
      <w:r w:rsidR="00121859">
        <w:t xml:space="preserve">   </w:t>
      </w:r>
      <w:r w:rsidR="00121859" w:rsidRPr="00121859">
        <w:rPr>
          <w:b/>
        </w:rPr>
        <w:t>[</w:t>
      </w:r>
      <w:r w:rsidR="00B02C82">
        <w:rPr>
          <w:b/>
        </w:rPr>
        <w:t>2</w:t>
      </w:r>
      <w:r w:rsidR="00121859" w:rsidRPr="00121859">
        <w:rPr>
          <w:b/>
        </w:rPr>
        <w:t>]</w:t>
      </w:r>
    </w:p>
    <w:p w:rsidR="00712D9C" w:rsidRPr="00B02C82" w:rsidRDefault="00712D9C" w:rsidP="00712D9C">
      <w:pPr>
        <w:pStyle w:val="ListParagraph"/>
        <w:numPr>
          <w:ilvl w:val="0"/>
          <w:numId w:val="1"/>
        </w:numPr>
      </w:pPr>
      <w:r>
        <w:t>Question 2</w:t>
      </w:r>
      <w:r w:rsidR="00121859">
        <w:t xml:space="preserve">   </w:t>
      </w:r>
      <w:r w:rsidR="00121859" w:rsidRPr="00121859">
        <w:rPr>
          <w:b/>
        </w:rPr>
        <w:t>[</w:t>
      </w:r>
      <w:r w:rsidR="00B02C82">
        <w:rPr>
          <w:b/>
        </w:rPr>
        <w:t>3</w:t>
      </w:r>
      <w:r w:rsidR="00121859" w:rsidRPr="00121859">
        <w:rPr>
          <w:b/>
        </w:rPr>
        <w:t>]</w:t>
      </w:r>
    </w:p>
    <w:p w:rsidR="00B02C82" w:rsidRDefault="00B02C82" w:rsidP="00712D9C">
      <w:pPr>
        <w:pStyle w:val="ListParagraph"/>
        <w:numPr>
          <w:ilvl w:val="0"/>
          <w:numId w:val="1"/>
        </w:numPr>
      </w:pPr>
      <w:r w:rsidRPr="00B02C82">
        <w:t>Question 3</w:t>
      </w:r>
      <w:r>
        <w:rPr>
          <w:b/>
        </w:rPr>
        <w:t xml:space="preserve">  [ 5]</w:t>
      </w:r>
    </w:p>
    <w:p w:rsidR="00712D9C" w:rsidRDefault="00B02C82" w:rsidP="00B02C82">
      <w:pPr>
        <w:pStyle w:val="ListParagraph"/>
        <w:numPr>
          <w:ilvl w:val="0"/>
          <w:numId w:val="1"/>
        </w:numPr>
      </w:pPr>
      <w:r>
        <w:t>Exit</w:t>
      </w:r>
    </w:p>
    <w:p w:rsidR="00B02C82" w:rsidRDefault="00031C0B" w:rsidP="00B02C82">
      <w:r>
        <w:t>The u</w:t>
      </w:r>
      <w:r w:rsidR="00B02C82">
        <w:t xml:space="preserve">ser </w:t>
      </w:r>
      <w:r w:rsidR="007700F1">
        <w:t>inputs</w:t>
      </w:r>
      <w:r w:rsidR="00B02C82">
        <w:t xml:space="preserve"> a</w:t>
      </w:r>
      <w:r>
        <w:t>n</w:t>
      </w:r>
      <w:r w:rsidR="00B02C82">
        <w:t xml:space="preserve"> option</w:t>
      </w:r>
      <w:r w:rsidR="007700F1">
        <w:t xml:space="preserve"> (1,2,3,</w:t>
      </w:r>
      <w:r>
        <w:t xml:space="preserve"> </w:t>
      </w:r>
      <w:r w:rsidR="007700F1">
        <w:t xml:space="preserve">or 4), the </w:t>
      </w:r>
      <w:r w:rsidR="007700F1" w:rsidRPr="007700F1">
        <w:t>coincide</w:t>
      </w:r>
      <w:r w:rsidR="007700F1">
        <w:t xml:space="preserve"> question will run.</w:t>
      </w:r>
    </w:p>
    <w:p w:rsidR="00B02C82" w:rsidRDefault="007700F1" w:rsidP="00B02C82">
      <w:r w:rsidRPr="007700F1">
        <w:rPr>
          <w:b/>
        </w:rPr>
        <w:t>Question 1:</w:t>
      </w:r>
      <w:r>
        <w:t xml:space="preserve"> </w:t>
      </w:r>
      <w:r w:rsidR="0037622C">
        <w:t>F</w:t>
      </w:r>
      <w:r>
        <w:t>ind the largest value of two numbers</w:t>
      </w:r>
      <w:r w:rsidR="00A06B1A">
        <w:br/>
        <w:t>for example:  input num1=1.5,</w:t>
      </w:r>
      <w:r w:rsidR="00A06B1A">
        <w:br/>
        <w:t xml:space="preserve">                                   num2=3.6 </w:t>
      </w:r>
      <w:r w:rsidR="00A06B1A">
        <w:br/>
        <w:t xml:space="preserve">                         out: 3.60</w:t>
      </w:r>
    </w:p>
    <w:p w:rsidR="00712D9C" w:rsidRDefault="00A06B1A" w:rsidP="00712D9C">
      <w:r>
        <w:rPr>
          <w:b/>
        </w:rPr>
        <w:t>Question 2</w:t>
      </w:r>
      <w:r w:rsidR="00121859" w:rsidRPr="005D4518">
        <w:rPr>
          <w:b/>
        </w:rPr>
        <w:t>:</w:t>
      </w:r>
      <w:r w:rsidR="00121859">
        <w:t xml:space="preserve"> input </w:t>
      </w:r>
      <w:r w:rsidR="00121066">
        <w:t>the list of</w:t>
      </w:r>
      <w:r w:rsidR="00121859">
        <w:t xml:space="preserve"> </w:t>
      </w:r>
      <w:r>
        <w:t>numbers</w:t>
      </w:r>
      <w:r w:rsidR="00121859">
        <w:t xml:space="preserve"> </w:t>
      </w:r>
      <w:r w:rsidR="001E5EC9">
        <w:t xml:space="preserve">from the </w:t>
      </w:r>
      <w:r w:rsidR="000F67EA">
        <w:t>keyboard</w:t>
      </w:r>
      <w:r>
        <w:t xml:space="preserve"> until input 0</w:t>
      </w:r>
      <w:r w:rsidR="000F67EA">
        <w:t xml:space="preserve">. </w:t>
      </w:r>
      <w:r w:rsidR="000F67EA">
        <w:br/>
        <w:t xml:space="preserve">   </w:t>
      </w:r>
      <w:r w:rsidR="00121859">
        <w:t xml:space="preserve">-   </w:t>
      </w:r>
      <w:r w:rsidR="00121066">
        <w:t>display this list.</w:t>
      </w:r>
      <w:r w:rsidR="000F67EA">
        <w:br/>
        <w:t xml:space="preserve">   -  </w:t>
      </w:r>
      <w:r>
        <w:t xml:space="preserve"> get </w:t>
      </w:r>
      <w:r w:rsidR="00031C0B">
        <w:t xml:space="preserve">the </w:t>
      </w:r>
      <w:r>
        <w:t xml:space="preserve">sum of </w:t>
      </w:r>
      <w:r w:rsidR="00031C0B">
        <w:t>prime numbers</w:t>
      </w:r>
      <w:r>
        <w:t xml:space="preserve"> </w:t>
      </w:r>
      <w:r>
        <w:br/>
        <w:t>fo</w:t>
      </w:r>
      <w:r w:rsidR="005E3F85">
        <w:t>r</w:t>
      </w:r>
      <w:r>
        <w:t xml:space="preserve"> example:   input  1 2 4 3 5 0</w:t>
      </w:r>
      <w:r>
        <w:br/>
        <w:t xml:space="preserve">          - the list: 1 2 4 3 5</w:t>
      </w:r>
      <w:r>
        <w:br/>
        <w:t xml:space="preserve">          - sum of prime numbers: 5                      </w:t>
      </w:r>
    </w:p>
    <w:p w:rsidR="003E213C" w:rsidRDefault="00A06B1A" w:rsidP="00712D9C">
      <w:r>
        <w:rPr>
          <w:b/>
        </w:rPr>
        <w:t>Question 3:</w:t>
      </w:r>
      <w:r>
        <w:t xml:space="preserve"> Input the list of numbers that are only 0 or 1. Convert it to the decimal number</w:t>
      </w:r>
      <w:r>
        <w:br/>
        <w:t xml:space="preserve">For example:  </w:t>
      </w:r>
      <w:r>
        <w:br/>
        <w:t>input : 121110  enter, out: invalid</w:t>
      </w:r>
      <w:r>
        <w:br/>
        <w:t>input: 1001 enter  =&gt; out: 9</w:t>
      </w:r>
      <w:r>
        <w:br/>
        <w:t>input:10000001 enter =&gt;out: 129</w:t>
      </w:r>
    </w:p>
    <w:p w:rsidR="00121859" w:rsidRPr="00FD4A13" w:rsidRDefault="00031C0B" w:rsidP="00712D9C">
      <w:pPr>
        <w:rPr>
          <w:i/>
          <w:color w:val="FF0000"/>
        </w:rPr>
      </w:pPr>
      <w:r>
        <w:rPr>
          <w:i/>
          <w:color w:val="FF0000"/>
        </w:rPr>
        <w:t>The s</w:t>
      </w:r>
      <w:r w:rsidR="002D75BB" w:rsidRPr="00857583">
        <w:rPr>
          <w:i/>
          <w:color w:val="FF0000"/>
        </w:rPr>
        <w:t xml:space="preserve">tudent </w:t>
      </w:r>
      <w:r w:rsidR="00857583" w:rsidRPr="00857583">
        <w:rPr>
          <w:i/>
          <w:color w:val="FF0000"/>
        </w:rPr>
        <w:t xml:space="preserve">submits two </w:t>
      </w:r>
      <w:bookmarkStart w:id="0" w:name="_GoBack"/>
      <w:bookmarkEnd w:id="0"/>
      <w:r w:rsidR="00857583" w:rsidRPr="00857583">
        <w:rPr>
          <w:i/>
          <w:color w:val="FF0000"/>
        </w:rPr>
        <w:t xml:space="preserve">files: tenSV.cpp/c  and TenSV.exe to </w:t>
      </w:r>
      <w:r>
        <w:rPr>
          <w:i/>
          <w:color w:val="FF0000"/>
        </w:rPr>
        <w:t>LMS</w:t>
      </w:r>
      <w:r w:rsidR="00857583">
        <w:br/>
      </w:r>
      <w:r w:rsidR="00FD4A13" w:rsidRPr="00FD4A13">
        <w:rPr>
          <w:i/>
          <w:color w:val="FF0000"/>
        </w:rPr>
        <w:t>Only evalu</w:t>
      </w:r>
      <w:r>
        <w:rPr>
          <w:i/>
          <w:color w:val="FF0000"/>
        </w:rPr>
        <w:t>at</w:t>
      </w:r>
      <w:r w:rsidR="00FD4A13" w:rsidRPr="00FD4A13">
        <w:rPr>
          <w:i/>
          <w:color w:val="FF0000"/>
        </w:rPr>
        <w:t xml:space="preserve">e if your program </w:t>
      </w:r>
      <w:r w:rsidR="00FD4A13">
        <w:rPr>
          <w:i/>
          <w:color w:val="FF0000"/>
        </w:rPr>
        <w:t xml:space="preserve">is </w:t>
      </w:r>
      <w:r w:rsidR="003E213C">
        <w:rPr>
          <w:i/>
          <w:color w:val="FF0000"/>
        </w:rPr>
        <w:t>compiled successfully</w:t>
      </w:r>
      <w:r w:rsidR="00FD4A13" w:rsidRPr="00FD4A13">
        <w:rPr>
          <w:i/>
          <w:color w:val="FF0000"/>
        </w:rPr>
        <w:t>.</w:t>
      </w:r>
      <w:r w:rsidR="002D75BB">
        <w:rPr>
          <w:i/>
          <w:color w:val="FF0000"/>
        </w:rPr>
        <w:br/>
      </w:r>
    </w:p>
    <w:p w:rsidR="00712D9C" w:rsidRDefault="006365A9" w:rsidP="006365A9">
      <w:pPr>
        <w:jc w:val="center"/>
      </w:pPr>
      <w:r>
        <w:t>The End</w:t>
      </w:r>
    </w:p>
    <w:p w:rsidR="00712D9C" w:rsidRDefault="00712D9C" w:rsidP="00712D9C">
      <w:r>
        <w:t xml:space="preserve"> </w:t>
      </w:r>
    </w:p>
    <w:p w:rsidR="00712D9C" w:rsidRDefault="00712D9C"/>
    <w:sectPr w:rsidR="00712D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6314C5"/>
    <w:multiLevelType w:val="hybridMultilevel"/>
    <w:tmpl w:val="B0565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LMwtzA2MLMwMzRU0lEKTi0uzszPAykwrAUA59DdCSwAAAA="/>
  </w:docVars>
  <w:rsids>
    <w:rsidRoot w:val="00712D9C"/>
    <w:rsid w:val="00031C0B"/>
    <w:rsid w:val="000F67EA"/>
    <w:rsid w:val="00121066"/>
    <w:rsid w:val="00121859"/>
    <w:rsid w:val="001665B8"/>
    <w:rsid w:val="001E5EC9"/>
    <w:rsid w:val="00214A6C"/>
    <w:rsid w:val="002C6282"/>
    <w:rsid w:val="002D75BB"/>
    <w:rsid w:val="003522E6"/>
    <w:rsid w:val="0037622C"/>
    <w:rsid w:val="00387137"/>
    <w:rsid w:val="00396F8B"/>
    <w:rsid w:val="003E213C"/>
    <w:rsid w:val="004D29E4"/>
    <w:rsid w:val="0051492B"/>
    <w:rsid w:val="005C598F"/>
    <w:rsid w:val="005D4518"/>
    <w:rsid w:val="005E3F85"/>
    <w:rsid w:val="006365A9"/>
    <w:rsid w:val="006F7057"/>
    <w:rsid w:val="00712D9C"/>
    <w:rsid w:val="007700F1"/>
    <w:rsid w:val="00857583"/>
    <w:rsid w:val="008E0352"/>
    <w:rsid w:val="008E339E"/>
    <w:rsid w:val="008F272F"/>
    <w:rsid w:val="009C2219"/>
    <w:rsid w:val="00A06B1A"/>
    <w:rsid w:val="00B02C82"/>
    <w:rsid w:val="00B26570"/>
    <w:rsid w:val="00C37ECE"/>
    <w:rsid w:val="00E22CED"/>
    <w:rsid w:val="00E74293"/>
    <w:rsid w:val="00F271A2"/>
    <w:rsid w:val="00FD4A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D9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2D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160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user</cp:lastModifiedBy>
  <cp:revision>13</cp:revision>
  <dcterms:created xsi:type="dcterms:W3CDTF">2021-11-03T00:07:00Z</dcterms:created>
  <dcterms:modified xsi:type="dcterms:W3CDTF">2021-11-03T04:22:00Z</dcterms:modified>
</cp:coreProperties>
</file>